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63C62" w:rsidRPr="00560DB9" w:rsidRDefault="00686FE9" w:rsidP="00686FE9">
      <w:pPr>
        <w:ind w:left="-142" w:firstLine="142"/>
        <w:rPr>
          <w:rFonts w:ascii="Arial Narrow" w:hAnsi="Arial Narrow"/>
          <w:b/>
          <w:color w:val="FFFFFF" w:themeColor="background1"/>
          <w:sz w:val="24"/>
          <w:szCs w:val="24"/>
        </w:rPr>
      </w:pPr>
      <w:r w:rsidRPr="00560DB9">
        <w:rPr>
          <w:rFonts w:ascii="Arial Narrow" w:hAnsi="Arial Narrow"/>
          <w:b/>
          <w:noProof/>
          <w:w w:val="90"/>
          <w:sz w:val="26"/>
          <w:szCs w:val="26"/>
          <w:lang w:val="en-US"/>
        </w:rPr>
        <w:drawing>
          <wp:inline distT="0" distB="0" distL="0" distR="0" wp14:anchorId="13967835" wp14:editId="0E8E5323">
            <wp:extent cx="5496339" cy="898934"/>
            <wp:effectExtent l="0" t="0" r="0" b="0"/>
            <wp:docPr id="16" name="Picture 16" descr="C:\Users\Svetlana\Desktop\GGGGGGGGGGWWW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Svetlana\Desktop\GGGGGGGGGGWWWW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6914" cy="9006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0" w:type="auto"/>
        <w:tblInd w:w="113" w:type="dxa"/>
        <w:tblBorders>
          <w:top w:val="dashSmallGap" w:sz="4" w:space="0" w:color="A6A6A6" w:themeColor="background1" w:themeShade="A6"/>
          <w:left w:val="dashSmallGap" w:sz="4" w:space="0" w:color="A6A6A6" w:themeColor="background1" w:themeShade="A6"/>
          <w:bottom w:val="dashSmallGap" w:sz="4" w:space="0" w:color="A6A6A6" w:themeColor="background1" w:themeShade="A6"/>
          <w:right w:val="dashSmallGap" w:sz="4" w:space="0" w:color="A6A6A6" w:themeColor="background1" w:themeShade="A6"/>
          <w:insideH w:val="dashSmallGap" w:sz="4" w:space="0" w:color="A6A6A6" w:themeColor="background1" w:themeShade="A6"/>
          <w:insideV w:val="dashSmallGap" w:sz="4" w:space="0" w:color="A6A6A6" w:themeColor="background1" w:themeShade="A6"/>
        </w:tblBorders>
        <w:tblLook w:val="0000" w:firstRow="0" w:lastRow="0" w:firstColumn="0" w:lastColumn="0" w:noHBand="0" w:noVBand="0"/>
      </w:tblPr>
      <w:tblGrid>
        <w:gridCol w:w="8642"/>
      </w:tblGrid>
      <w:tr w:rsidR="00936992" w:rsidRPr="00560DB9" w:rsidTr="00936992">
        <w:trPr>
          <w:trHeight w:val="125"/>
        </w:trPr>
        <w:tc>
          <w:tcPr>
            <w:tcW w:w="8642" w:type="dxa"/>
            <w:tcBorders>
              <w:left w:val="nil"/>
              <w:bottom w:val="nil"/>
              <w:right w:val="nil"/>
            </w:tcBorders>
          </w:tcPr>
          <w:p w:rsidR="007824F3" w:rsidRPr="007824F3" w:rsidRDefault="007824F3" w:rsidP="00421657">
            <w:pPr>
              <w:rPr>
                <w:rFonts w:ascii="Arial Narrow" w:hAnsi="Arial Narrow"/>
                <w:w w:val="90"/>
                <w:sz w:val="28"/>
                <w:szCs w:val="28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="108" w:tblpY="36"/>
        <w:tblW w:w="8613" w:type="dxa"/>
        <w:tblLayout w:type="fixed"/>
        <w:tblLook w:val="04A0" w:firstRow="1" w:lastRow="0" w:firstColumn="1" w:lastColumn="0" w:noHBand="0" w:noVBand="1"/>
      </w:tblPr>
      <w:tblGrid>
        <w:gridCol w:w="8613"/>
      </w:tblGrid>
      <w:tr w:rsidR="00686FE9" w:rsidRPr="00560DB9" w:rsidTr="00DB7E9B">
        <w:trPr>
          <w:trHeight w:val="1421"/>
        </w:trPr>
        <w:tc>
          <w:tcPr>
            <w:tcW w:w="8613" w:type="dxa"/>
            <w:tcBorders>
              <w:top w:val="nil"/>
              <w:left w:val="nil"/>
              <w:bottom w:val="dashSmallGap" w:sz="4" w:space="0" w:color="FFFFFF" w:themeColor="background1"/>
              <w:right w:val="nil"/>
            </w:tcBorders>
          </w:tcPr>
          <w:p w:rsidR="00C50B39" w:rsidRPr="00560DB9" w:rsidRDefault="002F3439" w:rsidP="00C50B39">
            <w:pPr>
              <w:tabs>
                <w:tab w:val="center" w:pos="4198"/>
              </w:tabs>
              <w:rPr>
                <w:rFonts w:ascii="Arial Narrow" w:hAnsi="Arial Narrow"/>
                <w:b/>
                <w:color w:val="FFFFFF" w:themeColor="background1"/>
                <w:w w:val="90"/>
                <w:sz w:val="40"/>
                <w:szCs w:val="40"/>
              </w:rPr>
            </w:pPr>
            <w:r w:rsidRPr="00D53EAF">
              <w:rPr>
                <w:rFonts w:ascii="Arial Narrow" w:hAnsi="Arial Narrow"/>
                <w:b/>
                <w:color w:val="FFFFFF" w:themeColor="background1"/>
                <w:w w:val="90"/>
                <w:sz w:val="40"/>
                <w:szCs w:val="40"/>
                <w:highlight w:val="darkGray"/>
              </w:rPr>
              <w:t>PRIJAVA TEME ZAVRŠNOG RADA</w:t>
            </w:r>
            <w:r w:rsidR="00F66801" w:rsidRPr="00D53EAF">
              <w:rPr>
                <w:rStyle w:val="FootnoteReference"/>
                <w:rFonts w:ascii="Arial Narrow" w:hAnsi="Arial Narrow"/>
                <w:b/>
                <w:color w:val="FFFFFF" w:themeColor="background1"/>
                <w:w w:val="90"/>
                <w:sz w:val="40"/>
                <w:szCs w:val="40"/>
                <w:highlight w:val="darkGray"/>
              </w:rPr>
              <w:footnoteReference w:id="1"/>
            </w:r>
          </w:p>
          <w:p w:rsidR="00DB7E9B" w:rsidRPr="00560DB9" w:rsidRDefault="00DB7E9B" w:rsidP="00C50B39">
            <w:pPr>
              <w:tabs>
                <w:tab w:val="center" w:pos="4198"/>
              </w:tabs>
              <w:rPr>
                <w:rFonts w:ascii="Arial Narrow" w:hAnsi="Arial Narrow"/>
                <w:b/>
                <w:color w:val="FFFFFF" w:themeColor="background1"/>
                <w:w w:val="90"/>
                <w:sz w:val="40"/>
                <w:szCs w:val="40"/>
              </w:rPr>
            </w:pPr>
          </w:p>
          <w:tbl>
            <w:tblPr>
              <w:tblStyle w:val="TableGrid"/>
              <w:tblpPr w:leftFromText="180" w:rightFromText="180" w:vertAnchor="text" w:horzAnchor="margin" w:tblpY="-297"/>
              <w:tblOverlap w:val="never"/>
              <w:tblW w:w="9782" w:type="dxa"/>
              <w:tblLayout w:type="fixed"/>
              <w:tblLook w:val="04A0" w:firstRow="1" w:lastRow="0" w:firstColumn="1" w:lastColumn="0" w:noHBand="0" w:noVBand="1"/>
            </w:tblPr>
            <w:tblGrid>
              <w:gridCol w:w="9782"/>
            </w:tblGrid>
            <w:tr w:rsidR="0009442C" w:rsidRPr="00560DB9" w:rsidTr="0009442C">
              <w:trPr>
                <w:trHeight w:val="3549"/>
              </w:trPr>
              <w:tc>
                <w:tcPr>
                  <w:tcW w:w="9782" w:type="dxa"/>
                  <w:tcBorders>
                    <w:top w:val="nil"/>
                    <w:left w:val="nil"/>
                    <w:bottom w:val="dashSmallGap" w:sz="4" w:space="0" w:color="A6A6A6" w:themeColor="background1" w:themeShade="A6"/>
                    <w:right w:val="nil"/>
                  </w:tcBorders>
                </w:tcPr>
                <w:p w:rsidR="0009442C" w:rsidRPr="00560DB9" w:rsidRDefault="0009442C" w:rsidP="0009442C">
                  <w:pPr>
                    <w:tabs>
                      <w:tab w:val="left" w:pos="1418"/>
                    </w:tabs>
                    <w:jc w:val="both"/>
                    <w:rPr>
                      <w:rFonts w:ascii="Arial Narrow" w:hAnsi="Arial Narrow"/>
                    </w:rPr>
                  </w:pPr>
                </w:p>
                <w:tbl>
                  <w:tblPr>
                    <w:tblStyle w:val="TableGrid"/>
                    <w:tblpPr w:leftFromText="180" w:rightFromText="180" w:vertAnchor="page" w:horzAnchor="margin" w:tblpY="522"/>
                    <w:tblOverlap w:val="never"/>
                    <w:tblW w:w="8630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1701"/>
                    <w:gridCol w:w="3119"/>
                    <w:gridCol w:w="283"/>
                    <w:gridCol w:w="556"/>
                    <w:gridCol w:w="850"/>
                    <w:gridCol w:w="1843"/>
                    <w:gridCol w:w="278"/>
                  </w:tblGrid>
                  <w:tr w:rsidR="0009442C" w:rsidRPr="00560DB9" w:rsidTr="00CB686F">
                    <w:tc>
                      <w:tcPr>
                        <w:tcW w:w="6509" w:type="dxa"/>
                        <w:gridSpan w:val="5"/>
                        <w:tcBorders>
                          <w:top w:val="dashSmallGap" w:sz="4" w:space="0" w:color="FFFFFF" w:themeColor="background1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09442C" w:rsidRPr="00560DB9" w:rsidRDefault="00B40973" w:rsidP="0009442C">
                        <w:pPr>
                          <w:tabs>
                            <w:tab w:val="left" w:pos="1418"/>
                          </w:tabs>
                          <w:jc w:val="both"/>
                          <w:rPr>
                            <w:rFonts w:ascii="Arial Narrow" w:hAnsi="Arial Narrow"/>
                            <w:color w:val="FFFFFF" w:themeColor="background1"/>
                            <w:w w:val="90"/>
                          </w:rPr>
                        </w:pPr>
                        <w:r w:rsidRPr="00D53EAF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darkGray"/>
                            <w:lang w:val="sr-Latn-BA"/>
                          </w:rPr>
                          <w:t xml:space="preserve">LIČNI PODACI KANDIDATA  </w:t>
                        </w:r>
                      </w:p>
                      <w:p w:rsidR="0009442C" w:rsidRPr="00560DB9" w:rsidRDefault="0009442C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121" w:type="dxa"/>
                        <w:gridSpan w:val="2"/>
                        <w:vMerge w:val="restart"/>
                        <w:tcBorders>
                          <w:top w:val="dashSmallGap" w:sz="4" w:space="0" w:color="FFFFFF" w:themeColor="background1"/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09442C" w:rsidRPr="00213ED5" w:rsidRDefault="0009442C" w:rsidP="0009442C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213ED5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 xml:space="preserve">FAKULTET </w:t>
                        </w:r>
                      </w:p>
                      <w:p w:rsidR="0009442C" w:rsidRPr="00560DB9" w:rsidRDefault="0009442C" w:rsidP="0009442C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</w:pPr>
                        <w:r w:rsidRPr="00560DB9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ARHITEKTONSKI</w:t>
                        </w:r>
                        <w:r w:rsidRPr="00560DB9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 xml:space="preserve"> </w:t>
                        </w:r>
                      </w:p>
                      <w:p w:rsidR="0009442C" w:rsidRPr="00213ED5" w:rsidRDefault="0009442C" w:rsidP="0009442C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213ED5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 xml:space="preserve">STUDIJE </w:t>
                        </w:r>
                      </w:p>
                      <w:p w:rsidR="0009442C" w:rsidRPr="00560DB9" w:rsidRDefault="0009442C" w:rsidP="0009442C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</w:pPr>
                        <w:r w:rsidRPr="00560DB9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SPECIJALISTIČKE</w:t>
                        </w:r>
                        <w:r w:rsidRPr="00560DB9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 xml:space="preserve"> </w:t>
                        </w:r>
                      </w:p>
                      <w:p w:rsidR="0009442C" w:rsidRPr="00213ED5" w:rsidRDefault="0009442C" w:rsidP="0009442C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213ED5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SMJER</w:t>
                        </w:r>
                      </w:p>
                      <w:p w:rsidR="0009442C" w:rsidRPr="00560DB9" w:rsidRDefault="00D53EAF" w:rsidP="0009442C">
                        <w:pPr>
                          <w:jc w:val="right"/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</w:pPr>
                        <w:r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PROJEKTANTSK</w:t>
                        </w:r>
                        <w:r w:rsidR="006A26B0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I</w:t>
                        </w:r>
                        <w:r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I</w:t>
                        </w:r>
                      </w:p>
                      <w:p w:rsidR="0009442C" w:rsidRPr="00213ED5" w:rsidRDefault="00D53EAF" w:rsidP="00D53EAF">
                        <w:pPr>
                          <w:tabs>
                            <w:tab w:val="left" w:pos="184"/>
                            <w:tab w:val="right" w:pos="1905"/>
                          </w:tabs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ab/>
                        </w:r>
                        <w:r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ab/>
                        </w:r>
                        <w:r w:rsidR="0009442C" w:rsidRPr="00560DB9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 xml:space="preserve"> </w:t>
                        </w:r>
                        <w:r w:rsidR="0009442C" w:rsidRPr="00213ED5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PREDMET</w:t>
                        </w:r>
                      </w:p>
                      <w:p w:rsidR="0009442C" w:rsidRPr="00560DB9" w:rsidRDefault="0009442C" w:rsidP="00D53EAF">
                        <w:pPr>
                          <w:jc w:val="right"/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</w:pPr>
                        <w:r w:rsidRPr="00560DB9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 xml:space="preserve"> </w:t>
                        </w:r>
                        <w:r w:rsidR="00D53EAF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SINTEZNI PROJEKAT</w:t>
                        </w:r>
                        <w:r w:rsidR="006A26B0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 xml:space="preserve"> VII</w:t>
                        </w:r>
                        <w:r w:rsidR="00D53EAF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 xml:space="preserve"> </w:t>
                        </w:r>
                        <w:r w:rsidR="006A26B0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 xml:space="preserve"> </w:t>
                        </w:r>
                      </w:p>
                      <w:p w:rsidR="0009442C" w:rsidRPr="00213ED5" w:rsidRDefault="0009442C" w:rsidP="0009442C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560DB9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 xml:space="preserve">          </w:t>
                        </w:r>
                        <w:r w:rsidRPr="00213ED5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STUDIJSKA GODINA</w:t>
                        </w:r>
                      </w:p>
                      <w:p w:rsidR="0009442C" w:rsidRPr="00560DB9" w:rsidRDefault="007003BD" w:rsidP="007003BD">
                        <w:pPr>
                          <w:jc w:val="right"/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2017</w:t>
                        </w:r>
                        <w:r w:rsidR="0009442C" w:rsidRPr="00560DB9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/1</w:t>
                        </w:r>
                        <w:r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8</w:t>
                        </w:r>
                        <w:r w:rsidR="0009442C" w:rsidRPr="00560DB9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.</w:t>
                        </w:r>
                      </w:p>
                    </w:tc>
                  </w:tr>
                  <w:tr w:rsidR="00F93985" w:rsidRPr="00560DB9" w:rsidTr="00CB686F">
                    <w:trPr>
                      <w:trHeight w:val="268"/>
                    </w:trPr>
                    <w:tc>
                      <w:tcPr>
                        <w:tcW w:w="1701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F93985" w:rsidRPr="00D05CF8" w:rsidRDefault="00F93985" w:rsidP="00F93985">
                        <w:pPr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</w:pPr>
                        <w:r w:rsidRPr="00D05CF8"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  <w:t>IME I PREZIME</w:t>
                        </w:r>
                      </w:p>
                      <w:p w:rsidR="00F93985" w:rsidRPr="00F93985" w:rsidRDefault="00F93985" w:rsidP="00F93985">
                        <w:pPr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</w:pPr>
                        <w:r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  <w:t>KANDIDATA</w:t>
                        </w:r>
                      </w:p>
                    </w:tc>
                    <w:tc>
                      <w:tcPr>
                        <w:tcW w:w="3119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F93985" w:rsidRDefault="00F93985" w:rsidP="00F93985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F93985" w:rsidRPr="00560DB9" w:rsidRDefault="00F93985" w:rsidP="00F93985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w w:val="90"/>
                          </w:rPr>
                          <w:t xml:space="preserve">                    </w:t>
                        </w:r>
                      </w:p>
                    </w:tc>
                    <w:tc>
                      <w:tcPr>
                        <w:tcW w:w="839" w:type="dxa"/>
                        <w:gridSpan w:val="2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F93985" w:rsidRDefault="00F93985" w:rsidP="00F93985">
                        <w:pPr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</w:pPr>
                      </w:p>
                      <w:p w:rsidR="00F93985" w:rsidRPr="00F93985" w:rsidRDefault="00F93985" w:rsidP="00F93985">
                        <w:pPr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</w:pPr>
                        <w:r w:rsidRPr="00F93985"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  <w:t>BR.IND.</w:t>
                        </w:r>
                      </w:p>
                    </w:tc>
                    <w:tc>
                      <w:tcPr>
                        <w:tcW w:w="850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F93985" w:rsidRPr="00F93985" w:rsidRDefault="00F93985" w:rsidP="00F93985">
                        <w:pPr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2121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F93985" w:rsidRPr="00560DB9" w:rsidRDefault="00F93985" w:rsidP="00F93985">
                        <w:pPr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</w:rPr>
                        </w:pPr>
                      </w:p>
                    </w:tc>
                  </w:tr>
                  <w:tr w:rsidR="0009442C" w:rsidRPr="00560DB9" w:rsidTr="00CB686F">
                    <w:trPr>
                      <w:trHeight w:val="438"/>
                    </w:trPr>
                    <w:tc>
                      <w:tcPr>
                        <w:tcW w:w="1701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E94214" w:rsidRPr="00F93985" w:rsidRDefault="00E94214" w:rsidP="0009442C">
                        <w:pPr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</w:pPr>
                        <w:bookmarkStart w:id="0" w:name="_GoBack"/>
                        <w:bookmarkEnd w:id="0"/>
                        <w:r w:rsidRPr="00F93985"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  <w:t xml:space="preserve">ADRESA </w:t>
                        </w:r>
                        <w:r w:rsidR="00B40973" w:rsidRPr="00F93985"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  <w:t>I</w:t>
                        </w:r>
                      </w:p>
                      <w:p w:rsidR="0009442C" w:rsidRPr="00F93985" w:rsidRDefault="00E94214" w:rsidP="0009442C">
                        <w:pPr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</w:pPr>
                        <w:r w:rsidRPr="00F93985"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  <w:t xml:space="preserve">KONT. </w:t>
                        </w:r>
                        <w:r w:rsidR="00DB7E9B" w:rsidRPr="00F93985"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  <w:t>TELEFON</w:t>
                        </w:r>
                      </w:p>
                    </w:tc>
                    <w:tc>
                      <w:tcPr>
                        <w:tcW w:w="4808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09442C" w:rsidRPr="00560DB9" w:rsidRDefault="0009442C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09442C" w:rsidRPr="00560DB9" w:rsidRDefault="0009442C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121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09442C" w:rsidRPr="00560DB9" w:rsidRDefault="0009442C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09442C" w:rsidRPr="00560DB9" w:rsidTr="00CB686F">
                    <w:trPr>
                      <w:trHeight w:val="109"/>
                    </w:trPr>
                    <w:tc>
                      <w:tcPr>
                        <w:tcW w:w="1701" w:type="dxa"/>
                        <w:vMerge w:val="restart"/>
                        <w:tcBorders>
                          <w:top w:val="dashSmallGap" w:sz="4" w:space="0" w:color="A6A6A6" w:themeColor="background1" w:themeShade="A6"/>
                          <w:left w:val="nil"/>
                          <w:right w:val="dashSmallGap" w:sz="4" w:space="0" w:color="A6A6A6" w:themeColor="background1" w:themeShade="A6"/>
                        </w:tcBorders>
                      </w:tcPr>
                      <w:p w:rsidR="0009442C" w:rsidRPr="00F93985" w:rsidRDefault="00DB7E9B" w:rsidP="00CB6030">
                        <w:pPr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</w:pPr>
                        <w:r w:rsidRPr="00F93985"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  <w:t>KONTAKT E-MAIL</w:t>
                        </w:r>
                      </w:p>
                    </w:tc>
                    <w:tc>
                      <w:tcPr>
                        <w:tcW w:w="4808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single" w:sz="4" w:space="0" w:color="FFFFFF" w:themeColor="background1"/>
                          <w:right w:val="nil"/>
                        </w:tcBorders>
                      </w:tcPr>
                      <w:p w:rsidR="0009442C" w:rsidRPr="00560DB9" w:rsidRDefault="0009442C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121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09442C" w:rsidRPr="00560DB9" w:rsidRDefault="0009442C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09442C" w:rsidRPr="00560DB9" w:rsidTr="00CB686F">
                    <w:trPr>
                      <w:trHeight w:val="77"/>
                    </w:trPr>
                    <w:tc>
                      <w:tcPr>
                        <w:tcW w:w="1701" w:type="dxa"/>
                        <w:vMerge/>
                        <w:tcBorders>
                          <w:left w:val="nil"/>
                          <w:right w:val="dashSmallGap" w:sz="4" w:space="0" w:color="A6A6A6" w:themeColor="background1" w:themeShade="A6"/>
                        </w:tcBorders>
                      </w:tcPr>
                      <w:p w:rsidR="0009442C" w:rsidRPr="00560DB9" w:rsidRDefault="0009442C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4808" w:type="dxa"/>
                        <w:gridSpan w:val="4"/>
                        <w:tcBorders>
                          <w:top w:val="single" w:sz="4" w:space="0" w:color="FFFFFF" w:themeColor="background1"/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09442C" w:rsidRPr="00560DB9" w:rsidRDefault="0009442C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121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09442C" w:rsidRPr="00560DB9" w:rsidRDefault="0009442C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09442C" w:rsidRPr="00560DB9" w:rsidTr="00CB686F">
                    <w:tc>
                      <w:tcPr>
                        <w:tcW w:w="8630" w:type="dxa"/>
                        <w:gridSpan w:val="7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E94214" w:rsidRPr="00E94214" w:rsidRDefault="00E94214" w:rsidP="00442478">
                        <w:pPr>
                          <w:tabs>
                            <w:tab w:val="left" w:pos="1418"/>
                          </w:tabs>
                          <w:jc w:val="both"/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lang w:val="sr-Latn-BA"/>
                          </w:rPr>
                        </w:pPr>
                        <w:r w:rsidRPr="00E94214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lang w:val="sr-Latn-BA"/>
                          </w:rPr>
                          <w:t>‚</w:t>
                        </w:r>
                        <w:r w:rsidRPr="00E94214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lang w:val="sr-Latn-BA"/>
                          </w:rPr>
                          <w:tab/>
                        </w:r>
                      </w:p>
                      <w:p w:rsidR="00E94214" w:rsidRDefault="00E94214" w:rsidP="00421657">
                        <w:pPr>
                          <w:tabs>
                            <w:tab w:val="left" w:pos="1418"/>
                          </w:tabs>
                          <w:jc w:val="both"/>
                          <w:rPr>
                            <w:rFonts w:ascii="Arial Narrow" w:hAnsi="Arial Narrow"/>
                            <w:w w:val="90"/>
                            <w:sz w:val="24"/>
                            <w:szCs w:val="24"/>
                          </w:rPr>
                        </w:pPr>
                      </w:p>
                      <w:p w:rsidR="00421657" w:rsidRPr="00560DB9" w:rsidRDefault="00421657" w:rsidP="00421657">
                        <w:pPr>
                          <w:tabs>
                            <w:tab w:val="left" w:pos="1418"/>
                          </w:tabs>
                          <w:jc w:val="both"/>
                          <w:rPr>
                            <w:rFonts w:ascii="Arial Narrow" w:hAnsi="Arial Narrow"/>
                            <w:color w:val="FFFFFF" w:themeColor="background1"/>
                            <w:w w:val="90"/>
                          </w:rPr>
                        </w:pPr>
                        <w:r w:rsidRPr="00D53EAF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darkGray"/>
                            <w:lang w:val="sr-Latn-BA"/>
                          </w:rPr>
                          <w:t xml:space="preserve">PRIJEDLOG TEME </w:t>
                        </w:r>
                        <w:r w:rsidR="00F66801" w:rsidRPr="00D53EAF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darkGray"/>
                            <w:lang w:val="sr-Latn-BA"/>
                          </w:rPr>
                          <w:t xml:space="preserve">I MENTORA </w:t>
                        </w:r>
                        <w:r w:rsidRPr="00D53EAF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darkGray"/>
                            <w:lang w:val="sr-Latn-BA"/>
                          </w:rPr>
                          <w:t>ZAVRŠNOG RADA</w:t>
                        </w:r>
                      </w:p>
                      <w:p w:rsidR="0009442C" w:rsidRPr="00560DB9" w:rsidRDefault="0009442C" w:rsidP="00421657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CB686F" w:rsidRPr="00560DB9" w:rsidTr="00CD5735">
                    <w:trPr>
                      <w:trHeight w:val="468"/>
                    </w:trPr>
                    <w:tc>
                      <w:tcPr>
                        <w:tcW w:w="1701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BFBFBF" w:themeColor="background1" w:themeShade="BF"/>
                          <w:right w:val="dashSmallGap" w:sz="4" w:space="0" w:color="A6A6A6" w:themeColor="background1" w:themeShade="A6"/>
                        </w:tcBorders>
                      </w:tcPr>
                      <w:p w:rsidR="00CB686F" w:rsidRDefault="00CB686F" w:rsidP="0009442C">
                        <w:pPr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</w:pPr>
                      </w:p>
                      <w:p w:rsidR="00CB686F" w:rsidRPr="00F93985" w:rsidRDefault="00CB686F" w:rsidP="0009442C">
                        <w:pPr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</w:pPr>
                        <w:r w:rsidRPr="00F93985"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  <w:t>NAZIV TEME</w:t>
                        </w:r>
                      </w:p>
                    </w:tc>
                    <w:tc>
                      <w:tcPr>
                        <w:tcW w:w="6651" w:type="dxa"/>
                        <w:gridSpan w:val="5"/>
                        <w:tcBorders>
                          <w:top w:val="dashSmallGap" w:sz="4" w:space="0" w:color="BFBFBF" w:themeColor="background1" w:themeShade="BF"/>
                          <w:left w:val="dashSmallGap" w:sz="4" w:space="0" w:color="A6A6A6" w:themeColor="background1" w:themeShade="A6"/>
                          <w:bottom w:val="dashSmallGap" w:sz="4" w:space="0" w:color="BFBFBF" w:themeColor="background1" w:themeShade="BF"/>
                          <w:right w:val="nil"/>
                        </w:tcBorders>
                      </w:tcPr>
                      <w:p w:rsidR="00CB686F" w:rsidRPr="00560DB9" w:rsidRDefault="00CB686F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CB686F" w:rsidRPr="00560DB9" w:rsidRDefault="00CB686F" w:rsidP="00442478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78" w:type="dxa"/>
                        <w:vMerge w:val="restart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CB686F" w:rsidRPr="00560DB9" w:rsidRDefault="00CB686F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CB686F" w:rsidRPr="00560DB9" w:rsidRDefault="00CB686F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CB686F" w:rsidRPr="00560DB9" w:rsidRDefault="00CB686F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CB686F" w:rsidRPr="00560DB9" w:rsidRDefault="00CB686F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CB686F" w:rsidRPr="00560DB9" w:rsidRDefault="00CB686F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CB686F" w:rsidRPr="00560DB9" w:rsidRDefault="00CB686F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CB686F" w:rsidRPr="00560DB9" w:rsidRDefault="00CB686F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CB686F" w:rsidRPr="00560DB9" w:rsidRDefault="00CB686F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CB686F" w:rsidRPr="00560DB9" w:rsidRDefault="00CB686F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CB686F" w:rsidRPr="00560DB9" w:rsidRDefault="00CB686F" w:rsidP="0043237A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CB686F" w:rsidRPr="00560DB9" w:rsidTr="00554E55">
                    <w:trPr>
                      <w:trHeight w:val="285"/>
                    </w:trPr>
                    <w:tc>
                      <w:tcPr>
                        <w:tcW w:w="1701" w:type="dxa"/>
                        <w:tcBorders>
                          <w:top w:val="dashSmallGap" w:sz="4" w:space="0" w:color="BFBFBF" w:themeColor="background1" w:themeShade="BF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CB686F" w:rsidRPr="00F93985" w:rsidRDefault="00CB686F" w:rsidP="00CB686F">
                        <w:pPr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</w:pPr>
                        <w:r w:rsidRPr="00F93985"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  <w:t xml:space="preserve">DATUM  </w:t>
                        </w:r>
                      </w:p>
                      <w:p w:rsidR="00CB686F" w:rsidRDefault="00CB686F" w:rsidP="00CB686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 w:rsidRPr="00F93985"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  <w:t>PRIJAVE TEME</w:t>
                        </w:r>
                      </w:p>
                    </w:tc>
                    <w:tc>
                      <w:tcPr>
                        <w:tcW w:w="6651" w:type="dxa"/>
                        <w:gridSpan w:val="5"/>
                        <w:tcBorders>
                          <w:top w:val="dashSmallGap" w:sz="4" w:space="0" w:color="BFBFBF" w:themeColor="background1" w:themeShade="BF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CB686F" w:rsidRDefault="00CB686F" w:rsidP="00CB686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78" w:type="dxa"/>
                        <w:vMerge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CB686F" w:rsidRPr="00560DB9" w:rsidRDefault="00CB686F" w:rsidP="00CB686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DB7E9B" w:rsidRPr="00560DB9" w:rsidTr="00CB686F">
                    <w:tc>
                      <w:tcPr>
                        <w:tcW w:w="1701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DB7E9B" w:rsidRPr="00F93985" w:rsidRDefault="00DB7E9B" w:rsidP="00DB7E9B">
                        <w:pPr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</w:pPr>
                        <w:r w:rsidRPr="00F93985"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  <w:t>OBRAZLOŽENJE TEME</w:t>
                        </w:r>
                      </w:p>
                    </w:tc>
                    <w:tc>
                      <w:tcPr>
                        <w:tcW w:w="6651" w:type="dxa"/>
                        <w:gridSpan w:val="5"/>
                        <w:vMerge w:val="restart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DB7E9B" w:rsidRPr="00560DB9" w:rsidRDefault="00DB7E9B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DB7E9B" w:rsidRPr="00560DB9" w:rsidRDefault="00F66801" w:rsidP="00F66801">
                        <w:pPr>
                          <w:tabs>
                            <w:tab w:val="left" w:pos="1340"/>
                          </w:tabs>
                          <w:rPr>
                            <w:rFonts w:ascii="Arial Narrow" w:hAnsi="Arial Narrow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w w:val="90"/>
                          </w:rPr>
                          <w:tab/>
                        </w:r>
                      </w:p>
                      <w:p w:rsidR="00DB7E9B" w:rsidRPr="00560DB9" w:rsidRDefault="00DB7E9B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DB7E9B" w:rsidRPr="00560DB9" w:rsidRDefault="00DB7E9B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DB7E9B" w:rsidRPr="00560DB9" w:rsidRDefault="00DB7E9B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DB7E9B" w:rsidRPr="00560DB9" w:rsidRDefault="00DB7E9B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DB7E9B" w:rsidRDefault="00DB7E9B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DB7E9B" w:rsidRDefault="00DB7E9B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DB7E9B" w:rsidRDefault="00DB7E9B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DB7E9B" w:rsidRDefault="00DB7E9B" w:rsidP="00D278F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DB7E9B" w:rsidRDefault="00DB7E9B" w:rsidP="00D278F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DB7E9B" w:rsidRDefault="00DB7E9B" w:rsidP="00D278F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DB7E9B" w:rsidRPr="00560DB9" w:rsidRDefault="00DB7E9B" w:rsidP="00DF459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78" w:type="dxa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DB7E9B" w:rsidRPr="00560DB9" w:rsidRDefault="00DB7E9B" w:rsidP="0043237A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DB7E9B" w:rsidRPr="00560DB9" w:rsidTr="00CB686F">
                    <w:trPr>
                      <w:trHeight w:val="302"/>
                    </w:trPr>
                    <w:tc>
                      <w:tcPr>
                        <w:tcW w:w="1701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DB7E9B" w:rsidRPr="00F93985" w:rsidRDefault="00DB7E9B" w:rsidP="0009442C">
                        <w:pPr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6651" w:type="dxa"/>
                        <w:gridSpan w:val="5"/>
                        <w:vMerge/>
                        <w:tcBorders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DB7E9B" w:rsidRPr="00F93985" w:rsidRDefault="00DB7E9B" w:rsidP="00D278FC">
                        <w:pPr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278" w:type="dxa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DB7E9B" w:rsidRPr="00560DB9" w:rsidRDefault="00DB7E9B" w:rsidP="0043237A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2E4E07" w:rsidRPr="00560DB9" w:rsidTr="00CB686F">
                    <w:tc>
                      <w:tcPr>
                        <w:tcW w:w="1701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nil"/>
                          <w:right w:val="dashSmallGap" w:sz="4" w:space="0" w:color="A6A6A6" w:themeColor="background1" w:themeShade="A6"/>
                        </w:tcBorders>
                      </w:tcPr>
                      <w:p w:rsidR="002E4E07" w:rsidRPr="00F93985" w:rsidRDefault="00F93985" w:rsidP="0009442C">
                        <w:pPr>
                          <w:rPr>
                            <w:rFonts w:ascii="Arial Narrow" w:hAnsi="Arial Narrow"/>
                            <w:b/>
                            <w:w w:val="90"/>
                            <w:sz w:val="20"/>
                            <w:szCs w:val="20"/>
                          </w:rPr>
                        </w:pPr>
                        <w:r w:rsidRPr="00F93985"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  <w:t xml:space="preserve">IME I PREZIME </w:t>
                        </w:r>
                        <w:r w:rsidR="002E4E07" w:rsidRPr="00F93985"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  <w:t>MENTOR</w:t>
                        </w:r>
                        <w:r w:rsidRPr="00F93985"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  <w:t>A</w:t>
                        </w:r>
                      </w:p>
                    </w:tc>
                    <w:tc>
                      <w:tcPr>
                        <w:tcW w:w="3402" w:type="dxa"/>
                        <w:gridSpan w:val="2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nil"/>
                          <w:right w:val="dashSmallGap" w:sz="4" w:space="0" w:color="A6A6A6" w:themeColor="background1" w:themeShade="A6"/>
                        </w:tcBorders>
                      </w:tcPr>
                      <w:p w:rsidR="002E4E07" w:rsidRPr="00F93985" w:rsidRDefault="002E4E07" w:rsidP="0009442C">
                        <w:pPr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</w:pPr>
                      </w:p>
                      <w:p w:rsidR="002E4E07" w:rsidRPr="00F93985" w:rsidRDefault="002E4E07" w:rsidP="0009442C">
                        <w:pPr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1406" w:type="dxa"/>
                        <w:gridSpan w:val="2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nil"/>
                          <w:right w:val="dashSmallGap" w:sz="4" w:space="0" w:color="A6A6A6" w:themeColor="background1" w:themeShade="A6"/>
                        </w:tcBorders>
                      </w:tcPr>
                      <w:p w:rsidR="002E4E07" w:rsidRPr="00F93985" w:rsidRDefault="002E4E07" w:rsidP="002E4E07">
                        <w:pPr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</w:pPr>
                        <w:r w:rsidRPr="00F93985">
                          <w:rPr>
                            <w:rFonts w:ascii="Arial Narrow" w:hAnsi="Arial Narrow"/>
                            <w:w w:val="90"/>
                            <w:sz w:val="20"/>
                            <w:szCs w:val="20"/>
                          </w:rPr>
                          <w:t>AKADEMSKO ZVANJE</w:t>
                        </w:r>
                      </w:p>
                    </w:tc>
                    <w:tc>
                      <w:tcPr>
                        <w:tcW w:w="1843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nil"/>
                          <w:right w:val="nil"/>
                        </w:tcBorders>
                      </w:tcPr>
                      <w:p w:rsidR="002E4E07" w:rsidRDefault="002E4E07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2E4E07" w:rsidRPr="00560DB9" w:rsidRDefault="002E4E07" w:rsidP="002E4E07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78" w:type="dxa"/>
                        <w:vMerge/>
                        <w:tcBorders>
                          <w:left w:val="dashSmallGap" w:sz="4" w:space="0" w:color="A6A6A6" w:themeColor="background1" w:themeShade="A6"/>
                          <w:bottom w:val="nil"/>
                          <w:right w:val="nil"/>
                        </w:tcBorders>
                      </w:tcPr>
                      <w:p w:rsidR="002E4E07" w:rsidRPr="00560DB9" w:rsidRDefault="002E4E07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</w:tbl>
                <w:p w:rsidR="0009442C" w:rsidRPr="00560DB9" w:rsidRDefault="0009442C" w:rsidP="0009442C">
                  <w:pPr>
                    <w:rPr>
                      <w:rFonts w:ascii="Arial Narrow" w:hAnsi="Arial Narrow"/>
                      <w:w w:val="90"/>
                    </w:rPr>
                  </w:pPr>
                </w:p>
              </w:tc>
            </w:tr>
          </w:tbl>
          <w:p w:rsidR="00DB7E9B" w:rsidRPr="00F93985" w:rsidRDefault="00442478" w:rsidP="00442478">
            <w:pPr>
              <w:tabs>
                <w:tab w:val="left" w:pos="1418"/>
              </w:tabs>
              <w:jc w:val="both"/>
              <w:rPr>
                <w:rFonts w:ascii="Arial Narrow" w:hAnsi="Arial Narrow"/>
                <w:w w:val="90"/>
                <w:sz w:val="24"/>
                <w:szCs w:val="24"/>
              </w:rPr>
            </w:pPr>
            <w:r w:rsidRPr="00F93985">
              <w:rPr>
                <w:rFonts w:ascii="Arial Narrow" w:hAnsi="Arial Narrow"/>
                <w:w w:val="90"/>
                <w:sz w:val="20"/>
                <w:szCs w:val="20"/>
              </w:rPr>
              <w:t>SAGLASNOST</w:t>
            </w:r>
            <w:r w:rsidR="00E94214" w:rsidRPr="00F93985">
              <w:rPr>
                <w:rFonts w:ascii="Arial Narrow" w:hAnsi="Arial Narrow"/>
                <w:w w:val="90"/>
                <w:sz w:val="20"/>
                <w:szCs w:val="20"/>
              </w:rPr>
              <w:t xml:space="preserve"> </w:t>
            </w:r>
            <w:r w:rsidR="00DB7E9B" w:rsidRPr="00F93985">
              <w:rPr>
                <w:rFonts w:ascii="Arial Narrow" w:hAnsi="Arial Narrow"/>
                <w:w w:val="90"/>
                <w:sz w:val="20"/>
                <w:szCs w:val="20"/>
              </w:rPr>
              <w:t>MENTOR</w:t>
            </w:r>
            <w:r w:rsidR="005065B3" w:rsidRPr="00F93985">
              <w:rPr>
                <w:rFonts w:ascii="Arial Narrow" w:hAnsi="Arial Narrow"/>
                <w:w w:val="90"/>
                <w:sz w:val="20"/>
                <w:szCs w:val="20"/>
              </w:rPr>
              <w:t>A</w:t>
            </w:r>
            <w:r w:rsidR="00DB7E9B" w:rsidRPr="00F93985">
              <w:rPr>
                <w:rFonts w:ascii="Arial Narrow" w:hAnsi="Arial Narrow"/>
                <w:w w:val="90"/>
                <w:sz w:val="20"/>
                <w:szCs w:val="20"/>
              </w:rPr>
              <w:t xml:space="preserve">                                        </w:t>
            </w:r>
            <w:r w:rsidRPr="00F93985">
              <w:rPr>
                <w:rFonts w:ascii="Arial Narrow" w:hAnsi="Arial Narrow"/>
                <w:w w:val="90"/>
                <w:sz w:val="20"/>
                <w:szCs w:val="20"/>
              </w:rPr>
              <w:t xml:space="preserve">        </w:t>
            </w:r>
            <w:r w:rsidR="00F93985" w:rsidRPr="00F93985">
              <w:rPr>
                <w:rFonts w:ascii="Arial Narrow" w:hAnsi="Arial Narrow"/>
                <w:w w:val="90"/>
                <w:sz w:val="20"/>
                <w:szCs w:val="20"/>
              </w:rPr>
              <w:t xml:space="preserve">                            </w:t>
            </w:r>
            <w:r w:rsidR="00F93985">
              <w:rPr>
                <w:rFonts w:ascii="Arial Narrow" w:hAnsi="Arial Narrow"/>
                <w:w w:val="90"/>
                <w:sz w:val="20"/>
                <w:szCs w:val="20"/>
              </w:rPr>
              <w:t xml:space="preserve">                           </w:t>
            </w:r>
            <w:r w:rsidR="00F93985" w:rsidRPr="00F93985">
              <w:rPr>
                <w:rFonts w:ascii="Arial Narrow" w:hAnsi="Arial Narrow"/>
                <w:w w:val="90"/>
                <w:sz w:val="20"/>
                <w:szCs w:val="20"/>
              </w:rPr>
              <w:t xml:space="preserve">   </w:t>
            </w:r>
            <w:r w:rsidR="007003BD">
              <w:rPr>
                <w:rFonts w:ascii="Arial Narrow" w:hAnsi="Arial Narrow"/>
                <w:w w:val="90"/>
                <w:sz w:val="20"/>
                <w:szCs w:val="20"/>
              </w:rPr>
              <w:t xml:space="preserve">         </w:t>
            </w:r>
            <w:r w:rsidR="00F93985" w:rsidRPr="00F93985">
              <w:rPr>
                <w:rFonts w:ascii="Arial Narrow" w:hAnsi="Arial Narrow"/>
                <w:w w:val="90"/>
                <w:sz w:val="20"/>
                <w:szCs w:val="20"/>
              </w:rPr>
              <w:t xml:space="preserve">SAGLASNOST </w:t>
            </w:r>
            <w:r w:rsidRPr="00F93985">
              <w:rPr>
                <w:rFonts w:ascii="Arial Narrow" w:hAnsi="Arial Narrow"/>
                <w:w w:val="90"/>
                <w:sz w:val="20"/>
                <w:szCs w:val="20"/>
                <w:lang w:val="sr-Latn-BA"/>
              </w:rPr>
              <w:t>KANDIDAT</w:t>
            </w:r>
            <w:r w:rsidR="00F93985" w:rsidRPr="00F93985">
              <w:rPr>
                <w:rFonts w:ascii="Arial Narrow" w:hAnsi="Arial Narrow"/>
                <w:w w:val="90"/>
                <w:sz w:val="20"/>
                <w:szCs w:val="20"/>
                <w:lang w:val="sr-Latn-BA"/>
              </w:rPr>
              <w:t>A</w:t>
            </w:r>
          </w:p>
          <w:p w:rsidR="00E94214" w:rsidRDefault="00E94214" w:rsidP="007824F3">
            <w:pPr>
              <w:tabs>
                <w:tab w:val="left" w:pos="5576"/>
              </w:tabs>
              <w:rPr>
                <w:rFonts w:ascii="Arial Narrow" w:hAnsi="Arial Narrow"/>
                <w:w w:val="90"/>
                <w:sz w:val="24"/>
                <w:szCs w:val="24"/>
                <w:lang w:val="sr-Latn-BA"/>
              </w:rPr>
            </w:pPr>
          </w:p>
          <w:p w:rsidR="00F93985" w:rsidRDefault="00F93985" w:rsidP="007824F3">
            <w:pPr>
              <w:tabs>
                <w:tab w:val="left" w:pos="5576"/>
              </w:tabs>
              <w:rPr>
                <w:rFonts w:ascii="Arial Narrow" w:hAnsi="Arial Narrow"/>
                <w:w w:val="90"/>
                <w:sz w:val="24"/>
                <w:szCs w:val="24"/>
                <w:lang w:val="sr-Latn-BA"/>
              </w:rPr>
            </w:pPr>
          </w:p>
          <w:p w:rsidR="00686FE9" w:rsidRPr="00F93985" w:rsidRDefault="00F66801" w:rsidP="00F66801">
            <w:pPr>
              <w:tabs>
                <w:tab w:val="left" w:pos="5576"/>
              </w:tabs>
              <w:rPr>
                <w:rFonts w:ascii="Arial Narrow" w:hAnsi="Arial Narrow"/>
                <w:w w:val="90"/>
                <w:sz w:val="20"/>
                <w:szCs w:val="20"/>
              </w:rPr>
            </w:pPr>
            <w:r>
              <w:rPr>
                <w:rFonts w:ascii="Arial Narrow" w:hAnsi="Arial Narrow"/>
                <w:w w:val="90"/>
                <w:sz w:val="24"/>
                <w:szCs w:val="24"/>
                <w:lang w:val="sr-Latn-BA"/>
              </w:rPr>
              <w:t xml:space="preserve">                    </w:t>
            </w:r>
            <w:r w:rsidR="00DB7E9B">
              <w:rPr>
                <w:rFonts w:ascii="Arial Narrow" w:hAnsi="Arial Narrow"/>
                <w:w w:val="90"/>
                <w:sz w:val="24"/>
                <w:szCs w:val="24"/>
                <w:lang w:val="sr-Latn-BA"/>
              </w:rPr>
              <w:t xml:space="preserve">                                                                                </w:t>
            </w:r>
            <w:r>
              <w:rPr>
                <w:rFonts w:ascii="Arial Narrow" w:hAnsi="Arial Narrow"/>
                <w:w w:val="90"/>
                <w:sz w:val="24"/>
                <w:szCs w:val="24"/>
                <w:lang w:val="sr-Latn-BA"/>
              </w:rPr>
              <w:t xml:space="preserve">                            </w:t>
            </w:r>
            <w:r w:rsidR="00DB7E9B">
              <w:rPr>
                <w:rFonts w:ascii="Arial Narrow" w:hAnsi="Arial Narrow"/>
                <w:w w:val="90"/>
                <w:sz w:val="24"/>
                <w:szCs w:val="24"/>
                <w:lang w:val="sr-Latn-BA"/>
              </w:rPr>
              <w:t xml:space="preserve"> </w:t>
            </w:r>
            <w:r w:rsidR="00F93985">
              <w:rPr>
                <w:rFonts w:ascii="Arial Narrow" w:hAnsi="Arial Narrow"/>
                <w:w w:val="90"/>
                <w:sz w:val="24"/>
                <w:szCs w:val="24"/>
                <w:lang w:val="sr-Latn-BA"/>
              </w:rPr>
              <w:t xml:space="preserve">        </w:t>
            </w:r>
            <w:r w:rsidR="00DB7E9B">
              <w:rPr>
                <w:rFonts w:ascii="Arial Narrow" w:hAnsi="Arial Narrow"/>
                <w:w w:val="90"/>
                <w:sz w:val="24"/>
                <w:szCs w:val="24"/>
                <w:lang w:val="sr-Latn-BA"/>
              </w:rPr>
              <w:t xml:space="preserve"> </w:t>
            </w:r>
            <w:r w:rsidR="00CB6030" w:rsidRPr="00F93985">
              <w:rPr>
                <w:rFonts w:ascii="Arial Narrow" w:hAnsi="Arial Narrow"/>
                <w:w w:val="90"/>
                <w:sz w:val="20"/>
                <w:szCs w:val="20"/>
                <w:lang w:val="sr-Latn-BA"/>
              </w:rPr>
              <w:t>NADLEŽNI REFERENT</w:t>
            </w:r>
          </w:p>
        </w:tc>
      </w:tr>
    </w:tbl>
    <w:p w:rsidR="00F66801" w:rsidRPr="00F93985" w:rsidRDefault="00F66801" w:rsidP="00F93985">
      <w:pPr>
        <w:rPr>
          <w:rFonts w:ascii="Arial Narrow" w:hAnsi="Arial Narrow"/>
          <w:sz w:val="24"/>
          <w:szCs w:val="24"/>
        </w:rPr>
      </w:pPr>
    </w:p>
    <w:sectPr w:rsidR="00F66801" w:rsidRPr="00F93985" w:rsidSect="00F93985">
      <w:footerReference w:type="default" r:id="rId9"/>
      <w:pgSz w:w="11906" w:h="16838"/>
      <w:pgMar w:top="851" w:right="1133" w:bottom="142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86EE5" w:rsidRDefault="00486EE5" w:rsidP="00A17CD7">
      <w:pPr>
        <w:spacing w:after="0" w:line="240" w:lineRule="auto"/>
      </w:pPr>
      <w:r>
        <w:separator/>
      </w:r>
    </w:p>
  </w:endnote>
  <w:endnote w:type="continuationSeparator" w:id="0">
    <w:p w:rsidR="00486EE5" w:rsidRDefault="00486EE5" w:rsidP="00A17C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3268C" w:rsidRPr="0003268C" w:rsidRDefault="0003268C">
    <w:pPr>
      <w:pStyle w:val="Footer"/>
      <w:jc w:val="right"/>
      <w:rPr>
        <w:rFonts w:ascii="Arial Narrow" w:hAnsi="Arial Narrow"/>
        <w:color w:val="A6A6A6" w:themeColor="background1" w:themeShade="A6"/>
        <w:sz w:val="20"/>
        <w:szCs w:val="20"/>
      </w:rPr>
    </w:pPr>
  </w:p>
  <w:p w:rsidR="00A17CD7" w:rsidRDefault="00A17CD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86EE5" w:rsidRDefault="00486EE5" w:rsidP="00A17CD7">
      <w:pPr>
        <w:spacing w:after="0" w:line="240" w:lineRule="auto"/>
      </w:pPr>
      <w:r>
        <w:separator/>
      </w:r>
    </w:p>
  </w:footnote>
  <w:footnote w:type="continuationSeparator" w:id="0">
    <w:p w:rsidR="00486EE5" w:rsidRDefault="00486EE5" w:rsidP="00A17CD7">
      <w:pPr>
        <w:spacing w:after="0" w:line="240" w:lineRule="auto"/>
      </w:pPr>
      <w:r>
        <w:continuationSeparator/>
      </w:r>
    </w:p>
  </w:footnote>
  <w:footnote w:id="1">
    <w:p w:rsidR="00F66801" w:rsidRPr="00F66801" w:rsidRDefault="00F66801">
      <w:pPr>
        <w:pStyle w:val="FootnoteText"/>
        <w:rPr>
          <w:rFonts w:ascii="Arial Narrow" w:hAnsi="Arial Narrow"/>
          <w:w w:val="90"/>
          <w:sz w:val="16"/>
          <w:szCs w:val="16"/>
        </w:rPr>
      </w:pPr>
      <w:r w:rsidRPr="00F66801">
        <w:rPr>
          <w:rStyle w:val="FootnoteReference"/>
          <w:sz w:val="16"/>
          <w:szCs w:val="16"/>
        </w:rPr>
        <w:footnoteRef/>
      </w:r>
      <w:r w:rsidRPr="00F66801">
        <w:rPr>
          <w:sz w:val="16"/>
          <w:szCs w:val="16"/>
        </w:rPr>
        <w:t xml:space="preserve"> </w:t>
      </w:r>
      <w:r w:rsidRPr="00F66801">
        <w:rPr>
          <w:rFonts w:ascii="Arial Narrow" w:hAnsi="Arial Narrow"/>
          <w:w w:val="90"/>
          <w:sz w:val="16"/>
          <w:szCs w:val="16"/>
        </w:rPr>
        <w:t xml:space="preserve">FORMULAR </w:t>
      </w:r>
      <w:r w:rsidR="00653DFD">
        <w:rPr>
          <w:rFonts w:ascii="Arial Narrow" w:hAnsi="Arial Narrow"/>
          <w:w w:val="90"/>
          <w:sz w:val="16"/>
          <w:szCs w:val="16"/>
        </w:rPr>
        <w:t>POPUNJAVA ELEKTRONSKI KANDIDAT I PREDAJE</w:t>
      </w:r>
      <w:r w:rsidR="007003BD">
        <w:rPr>
          <w:rFonts w:ascii="Arial Narrow" w:hAnsi="Arial Narrow"/>
          <w:w w:val="90"/>
          <w:sz w:val="16"/>
          <w:szCs w:val="16"/>
        </w:rPr>
        <w:t xml:space="preserve"> U STUDENTSKU SLUZBU U JEDNOM</w:t>
      </w:r>
      <w:r w:rsidRPr="00F66801">
        <w:rPr>
          <w:rFonts w:ascii="Arial Narrow" w:hAnsi="Arial Narrow"/>
          <w:w w:val="90"/>
          <w:sz w:val="16"/>
          <w:szCs w:val="16"/>
        </w:rPr>
        <w:t xml:space="preserve">  </w:t>
      </w:r>
      <w:r w:rsidR="007003BD">
        <w:rPr>
          <w:rFonts w:ascii="Arial Narrow" w:hAnsi="Arial Narrow"/>
          <w:w w:val="90"/>
          <w:sz w:val="16"/>
          <w:szCs w:val="16"/>
        </w:rPr>
        <w:t>ŠAMPANOM</w:t>
      </w:r>
      <w:r w:rsidR="00653DFD">
        <w:rPr>
          <w:rFonts w:ascii="Arial Narrow" w:hAnsi="Arial Narrow"/>
          <w:w w:val="90"/>
          <w:sz w:val="16"/>
          <w:szCs w:val="16"/>
        </w:rPr>
        <w:t xml:space="preserve"> </w:t>
      </w:r>
      <w:r w:rsidR="007003BD">
        <w:rPr>
          <w:rFonts w:ascii="Arial Narrow" w:hAnsi="Arial Narrow"/>
          <w:w w:val="90"/>
          <w:sz w:val="16"/>
          <w:szCs w:val="16"/>
        </w:rPr>
        <w:t>PRIMJERKU</w:t>
      </w:r>
    </w:p>
    <w:p w:rsidR="00F66801" w:rsidRDefault="00F66801">
      <w:pPr>
        <w:pStyle w:val="FootnoteText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B126F6"/>
    <w:multiLevelType w:val="hybridMultilevel"/>
    <w:tmpl w:val="D32239B6"/>
    <w:lvl w:ilvl="0" w:tplc="2C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0A6A4C"/>
    <w:multiLevelType w:val="hybridMultilevel"/>
    <w:tmpl w:val="8CAE7680"/>
    <w:lvl w:ilvl="0" w:tplc="2C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5E68C6"/>
    <w:multiLevelType w:val="hybridMultilevel"/>
    <w:tmpl w:val="3E743F98"/>
    <w:lvl w:ilvl="0" w:tplc="2C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C1A0019" w:tentative="1">
      <w:start w:val="1"/>
      <w:numFmt w:val="lowerLetter"/>
      <w:lvlText w:val="%2."/>
      <w:lvlJc w:val="left"/>
      <w:pPr>
        <w:ind w:left="1440" w:hanging="360"/>
      </w:pPr>
    </w:lvl>
    <w:lvl w:ilvl="2" w:tplc="2C1A001B" w:tentative="1">
      <w:start w:val="1"/>
      <w:numFmt w:val="lowerRoman"/>
      <w:lvlText w:val="%3."/>
      <w:lvlJc w:val="right"/>
      <w:pPr>
        <w:ind w:left="2160" w:hanging="180"/>
      </w:pPr>
    </w:lvl>
    <w:lvl w:ilvl="3" w:tplc="2C1A000F" w:tentative="1">
      <w:start w:val="1"/>
      <w:numFmt w:val="decimal"/>
      <w:lvlText w:val="%4."/>
      <w:lvlJc w:val="left"/>
      <w:pPr>
        <w:ind w:left="2880" w:hanging="360"/>
      </w:pPr>
    </w:lvl>
    <w:lvl w:ilvl="4" w:tplc="2C1A0019" w:tentative="1">
      <w:start w:val="1"/>
      <w:numFmt w:val="lowerLetter"/>
      <w:lvlText w:val="%5."/>
      <w:lvlJc w:val="left"/>
      <w:pPr>
        <w:ind w:left="3600" w:hanging="360"/>
      </w:pPr>
    </w:lvl>
    <w:lvl w:ilvl="5" w:tplc="2C1A001B" w:tentative="1">
      <w:start w:val="1"/>
      <w:numFmt w:val="lowerRoman"/>
      <w:lvlText w:val="%6."/>
      <w:lvlJc w:val="right"/>
      <w:pPr>
        <w:ind w:left="4320" w:hanging="180"/>
      </w:pPr>
    </w:lvl>
    <w:lvl w:ilvl="6" w:tplc="2C1A000F" w:tentative="1">
      <w:start w:val="1"/>
      <w:numFmt w:val="decimal"/>
      <w:lvlText w:val="%7."/>
      <w:lvlJc w:val="left"/>
      <w:pPr>
        <w:ind w:left="5040" w:hanging="360"/>
      </w:pPr>
    </w:lvl>
    <w:lvl w:ilvl="7" w:tplc="2C1A0019" w:tentative="1">
      <w:start w:val="1"/>
      <w:numFmt w:val="lowerLetter"/>
      <w:lvlText w:val="%8."/>
      <w:lvlJc w:val="left"/>
      <w:pPr>
        <w:ind w:left="5760" w:hanging="360"/>
      </w:pPr>
    </w:lvl>
    <w:lvl w:ilvl="8" w:tplc="2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042263"/>
    <w:multiLevelType w:val="hybridMultilevel"/>
    <w:tmpl w:val="E63A05CA"/>
    <w:lvl w:ilvl="0" w:tplc="2C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C567C9"/>
    <w:multiLevelType w:val="hybridMultilevel"/>
    <w:tmpl w:val="974EF576"/>
    <w:lvl w:ilvl="0" w:tplc="2C1A000F">
      <w:start w:val="1"/>
      <w:numFmt w:val="decimal"/>
      <w:lvlText w:val="%1."/>
      <w:lvlJc w:val="left"/>
      <w:pPr>
        <w:ind w:left="720" w:hanging="360"/>
      </w:pPr>
    </w:lvl>
    <w:lvl w:ilvl="1" w:tplc="2C1A0019" w:tentative="1">
      <w:start w:val="1"/>
      <w:numFmt w:val="lowerLetter"/>
      <w:lvlText w:val="%2."/>
      <w:lvlJc w:val="left"/>
      <w:pPr>
        <w:ind w:left="1440" w:hanging="360"/>
      </w:pPr>
    </w:lvl>
    <w:lvl w:ilvl="2" w:tplc="2C1A001B" w:tentative="1">
      <w:start w:val="1"/>
      <w:numFmt w:val="lowerRoman"/>
      <w:lvlText w:val="%3."/>
      <w:lvlJc w:val="right"/>
      <w:pPr>
        <w:ind w:left="2160" w:hanging="180"/>
      </w:pPr>
    </w:lvl>
    <w:lvl w:ilvl="3" w:tplc="2C1A000F" w:tentative="1">
      <w:start w:val="1"/>
      <w:numFmt w:val="decimal"/>
      <w:lvlText w:val="%4."/>
      <w:lvlJc w:val="left"/>
      <w:pPr>
        <w:ind w:left="2880" w:hanging="360"/>
      </w:pPr>
    </w:lvl>
    <w:lvl w:ilvl="4" w:tplc="2C1A0019" w:tentative="1">
      <w:start w:val="1"/>
      <w:numFmt w:val="lowerLetter"/>
      <w:lvlText w:val="%5."/>
      <w:lvlJc w:val="left"/>
      <w:pPr>
        <w:ind w:left="3600" w:hanging="360"/>
      </w:pPr>
    </w:lvl>
    <w:lvl w:ilvl="5" w:tplc="2C1A001B" w:tentative="1">
      <w:start w:val="1"/>
      <w:numFmt w:val="lowerRoman"/>
      <w:lvlText w:val="%6."/>
      <w:lvlJc w:val="right"/>
      <w:pPr>
        <w:ind w:left="4320" w:hanging="180"/>
      </w:pPr>
    </w:lvl>
    <w:lvl w:ilvl="6" w:tplc="2C1A000F" w:tentative="1">
      <w:start w:val="1"/>
      <w:numFmt w:val="decimal"/>
      <w:lvlText w:val="%7."/>
      <w:lvlJc w:val="left"/>
      <w:pPr>
        <w:ind w:left="5040" w:hanging="360"/>
      </w:pPr>
    </w:lvl>
    <w:lvl w:ilvl="7" w:tplc="2C1A0019" w:tentative="1">
      <w:start w:val="1"/>
      <w:numFmt w:val="lowerLetter"/>
      <w:lvlText w:val="%8."/>
      <w:lvlJc w:val="left"/>
      <w:pPr>
        <w:ind w:left="5760" w:hanging="360"/>
      </w:pPr>
    </w:lvl>
    <w:lvl w:ilvl="8" w:tplc="2C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xNDM0NTQxNzAwsjRU0lEKTi0uzszPAykwrAUA/fe13CwAAAA="/>
  </w:docVars>
  <w:rsids>
    <w:rsidRoot w:val="006E2238"/>
    <w:rsid w:val="00015309"/>
    <w:rsid w:val="0003268C"/>
    <w:rsid w:val="00036805"/>
    <w:rsid w:val="000429E9"/>
    <w:rsid w:val="00051B61"/>
    <w:rsid w:val="000717FA"/>
    <w:rsid w:val="00082B2A"/>
    <w:rsid w:val="000900F2"/>
    <w:rsid w:val="0009442C"/>
    <w:rsid w:val="00095AFF"/>
    <w:rsid w:val="000A02D5"/>
    <w:rsid w:val="000A2518"/>
    <w:rsid w:val="000A2A91"/>
    <w:rsid w:val="000C5596"/>
    <w:rsid w:val="000D240D"/>
    <w:rsid w:val="000D2486"/>
    <w:rsid w:val="000D4300"/>
    <w:rsid w:val="000E0798"/>
    <w:rsid w:val="0012560D"/>
    <w:rsid w:val="00126465"/>
    <w:rsid w:val="00131A7B"/>
    <w:rsid w:val="001332CA"/>
    <w:rsid w:val="0016159C"/>
    <w:rsid w:val="00163872"/>
    <w:rsid w:val="001A7A19"/>
    <w:rsid w:val="001B3D58"/>
    <w:rsid w:val="001C2EAD"/>
    <w:rsid w:val="001D5514"/>
    <w:rsid w:val="001F6264"/>
    <w:rsid w:val="002019E6"/>
    <w:rsid w:val="00206733"/>
    <w:rsid w:val="00213ED5"/>
    <w:rsid w:val="002429B0"/>
    <w:rsid w:val="00247626"/>
    <w:rsid w:val="00260523"/>
    <w:rsid w:val="00263C62"/>
    <w:rsid w:val="0028502A"/>
    <w:rsid w:val="00293229"/>
    <w:rsid w:val="002B158D"/>
    <w:rsid w:val="002D404C"/>
    <w:rsid w:val="002E4E07"/>
    <w:rsid w:val="002F3439"/>
    <w:rsid w:val="0030675F"/>
    <w:rsid w:val="00311378"/>
    <w:rsid w:val="00343FCD"/>
    <w:rsid w:val="00355A24"/>
    <w:rsid w:val="00357CFF"/>
    <w:rsid w:val="00362EAA"/>
    <w:rsid w:val="003631D5"/>
    <w:rsid w:val="0036341A"/>
    <w:rsid w:val="00373B77"/>
    <w:rsid w:val="00376E35"/>
    <w:rsid w:val="003838C1"/>
    <w:rsid w:val="00386DFD"/>
    <w:rsid w:val="0039466D"/>
    <w:rsid w:val="003F03DC"/>
    <w:rsid w:val="00410D77"/>
    <w:rsid w:val="00413DE4"/>
    <w:rsid w:val="004202E5"/>
    <w:rsid w:val="00421657"/>
    <w:rsid w:val="00435464"/>
    <w:rsid w:val="00442478"/>
    <w:rsid w:val="00463722"/>
    <w:rsid w:val="00486EE5"/>
    <w:rsid w:val="004A4C96"/>
    <w:rsid w:val="004B6FC9"/>
    <w:rsid w:val="004C01A8"/>
    <w:rsid w:val="004E52FB"/>
    <w:rsid w:val="005065B3"/>
    <w:rsid w:val="00522A7B"/>
    <w:rsid w:val="005235D8"/>
    <w:rsid w:val="00532DC7"/>
    <w:rsid w:val="00560DB9"/>
    <w:rsid w:val="005640A6"/>
    <w:rsid w:val="00573763"/>
    <w:rsid w:val="005C6242"/>
    <w:rsid w:val="005F20C9"/>
    <w:rsid w:val="005F30E9"/>
    <w:rsid w:val="0062492F"/>
    <w:rsid w:val="00637897"/>
    <w:rsid w:val="00637B84"/>
    <w:rsid w:val="00637ECD"/>
    <w:rsid w:val="006469E7"/>
    <w:rsid w:val="00653DFD"/>
    <w:rsid w:val="00663495"/>
    <w:rsid w:val="006807BD"/>
    <w:rsid w:val="0068183B"/>
    <w:rsid w:val="00686FE9"/>
    <w:rsid w:val="00697F18"/>
    <w:rsid w:val="006A26B0"/>
    <w:rsid w:val="006C30C8"/>
    <w:rsid w:val="006D1493"/>
    <w:rsid w:val="006E2238"/>
    <w:rsid w:val="006F15AF"/>
    <w:rsid w:val="007001CE"/>
    <w:rsid w:val="007003BD"/>
    <w:rsid w:val="00710942"/>
    <w:rsid w:val="00714115"/>
    <w:rsid w:val="00722FB2"/>
    <w:rsid w:val="00730F2C"/>
    <w:rsid w:val="0074301B"/>
    <w:rsid w:val="0077267B"/>
    <w:rsid w:val="00775E23"/>
    <w:rsid w:val="007824F3"/>
    <w:rsid w:val="007911C4"/>
    <w:rsid w:val="007A0C1A"/>
    <w:rsid w:val="007B588B"/>
    <w:rsid w:val="007C047D"/>
    <w:rsid w:val="007E49E2"/>
    <w:rsid w:val="0080525D"/>
    <w:rsid w:val="00816B37"/>
    <w:rsid w:val="008B2E80"/>
    <w:rsid w:val="008B5631"/>
    <w:rsid w:val="008E0535"/>
    <w:rsid w:val="008E5E3A"/>
    <w:rsid w:val="0093139D"/>
    <w:rsid w:val="00936992"/>
    <w:rsid w:val="00956EC4"/>
    <w:rsid w:val="00965D93"/>
    <w:rsid w:val="009736A9"/>
    <w:rsid w:val="00983B90"/>
    <w:rsid w:val="0099293F"/>
    <w:rsid w:val="009B109F"/>
    <w:rsid w:val="009B7FC5"/>
    <w:rsid w:val="009D1D2D"/>
    <w:rsid w:val="00A17CD7"/>
    <w:rsid w:val="00A37452"/>
    <w:rsid w:val="00A43CBA"/>
    <w:rsid w:val="00A445FC"/>
    <w:rsid w:val="00A500DC"/>
    <w:rsid w:val="00A52FC8"/>
    <w:rsid w:val="00A7267C"/>
    <w:rsid w:val="00A77732"/>
    <w:rsid w:val="00A8483F"/>
    <w:rsid w:val="00AA0683"/>
    <w:rsid w:val="00AB2792"/>
    <w:rsid w:val="00AF0DCB"/>
    <w:rsid w:val="00B40973"/>
    <w:rsid w:val="00B43E55"/>
    <w:rsid w:val="00B62D1B"/>
    <w:rsid w:val="00B63B0E"/>
    <w:rsid w:val="00B65225"/>
    <w:rsid w:val="00B96FD7"/>
    <w:rsid w:val="00BB34CB"/>
    <w:rsid w:val="00BD3CA0"/>
    <w:rsid w:val="00C07F61"/>
    <w:rsid w:val="00C11BEA"/>
    <w:rsid w:val="00C160BC"/>
    <w:rsid w:val="00C3115E"/>
    <w:rsid w:val="00C32F60"/>
    <w:rsid w:val="00C41C68"/>
    <w:rsid w:val="00C44275"/>
    <w:rsid w:val="00C50B39"/>
    <w:rsid w:val="00C55A07"/>
    <w:rsid w:val="00C6745F"/>
    <w:rsid w:val="00C75124"/>
    <w:rsid w:val="00CB44B9"/>
    <w:rsid w:val="00CB5F54"/>
    <w:rsid w:val="00CB6030"/>
    <w:rsid w:val="00CB686F"/>
    <w:rsid w:val="00CC1DC7"/>
    <w:rsid w:val="00D03FE8"/>
    <w:rsid w:val="00D3119B"/>
    <w:rsid w:val="00D32DC0"/>
    <w:rsid w:val="00D42228"/>
    <w:rsid w:val="00D45A16"/>
    <w:rsid w:val="00D504E1"/>
    <w:rsid w:val="00D51659"/>
    <w:rsid w:val="00D53EAF"/>
    <w:rsid w:val="00D604E4"/>
    <w:rsid w:val="00D67326"/>
    <w:rsid w:val="00D7414E"/>
    <w:rsid w:val="00D92542"/>
    <w:rsid w:val="00DB45D8"/>
    <w:rsid w:val="00DB7C1B"/>
    <w:rsid w:val="00DB7E9B"/>
    <w:rsid w:val="00DC225B"/>
    <w:rsid w:val="00DC2F51"/>
    <w:rsid w:val="00DD1BB7"/>
    <w:rsid w:val="00DD43A7"/>
    <w:rsid w:val="00DF2504"/>
    <w:rsid w:val="00DF33FB"/>
    <w:rsid w:val="00DF4C4C"/>
    <w:rsid w:val="00E033FB"/>
    <w:rsid w:val="00E14FCD"/>
    <w:rsid w:val="00E428DC"/>
    <w:rsid w:val="00E635E0"/>
    <w:rsid w:val="00E77D1F"/>
    <w:rsid w:val="00E83F98"/>
    <w:rsid w:val="00E94214"/>
    <w:rsid w:val="00EB088B"/>
    <w:rsid w:val="00EC7012"/>
    <w:rsid w:val="00F000C5"/>
    <w:rsid w:val="00F00309"/>
    <w:rsid w:val="00F11EDF"/>
    <w:rsid w:val="00F30815"/>
    <w:rsid w:val="00F34C5C"/>
    <w:rsid w:val="00F50FF9"/>
    <w:rsid w:val="00F523EE"/>
    <w:rsid w:val="00F66801"/>
    <w:rsid w:val="00F7466E"/>
    <w:rsid w:val="00F752C6"/>
    <w:rsid w:val="00F93985"/>
    <w:rsid w:val="00FA14DD"/>
    <w:rsid w:val="00FA1727"/>
    <w:rsid w:val="00FA33BC"/>
    <w:rsid w:val="00FA3D00"/>
    <w:rsid w:val="00FC46BE"/>
    <w:rsid w:val="00FF7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M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E515A95-F8A0-4F3F-A11B-6B14900A23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Latn-M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A25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10D7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17CD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7CD7"/>
  </w:style>
  <w:style w:type="paragraph" w:styleId="Footer">
    <w:name w:val="footer"/>
    <w:basedOn w:val="Normal"/>
    <w:link w:val="FooterChar"/>
    <w:uiPriority w:val="99"/>
    <w:unhideWhenUsed/>
    <w:rsid w:val="00A17CD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7CD7"/>
  </w:style>
  <w:style w:type="paragraph" w:styleId="BalloonText">
    <w:name w:val="Balloon Text"/>
    <w:basedOn w:val="Normal"/>
    <w:link w:val="BalloonTextChar"/>
    <w:uiPriority w:val="99"/>
    <w:semiHidden/>
    <w:unhideWhenUsed/>
    <w:rsid w:val="00263C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3C62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6052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6052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6052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88FFA8-3743-481E-9C2B-EBD6C67BF0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0</Words>
  <Characters>68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vetlana</dc:creator>
  <cp:lastModifiedBy>Windows User</cp:lastModifiedBy>
  <cp:revision>6</cp:revision>
  <dcterms:created xsi:type="dcterms:W3CDTF">2018-02-18T08:30:00Z</dcterms:created>
  <dcterms:modified xsi:type="dcterms:W3CDTF">2018-02-18T08:35:00Z</dcterms:modified>
</cp:coreProperties>
</file>